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4040" w:type="dxa"/>
        <w:tblInd w:w="-455" w:type="dxa"/>
        <w:tblLook w:val="04A0" w:firstRow="1" w:lastRow="0" w:firstColumn="1" w:lastColumn="0" w:noHBand="0" w:noVBand="1"/>
      </w:tblPr>
      <w:tblGrid>
        <w:gridCol w:w="4680"/>
        <w:gridCol w:w="4672"/>
        <w:gridCol w:w="4688"/>
      </w:tblGrid>
      <w:tr w:rsidR="009C33DE" w:rsidTr="00F5388A">
        <w:trPr>
          <w:trHeight w:val="6020"/>
        </w:trPr>
        <w:tc>
          <w:tcPr>
            <w:tcW w:w="4680" w:type="dxa"/>
            <w:vAlign w:val="center"/>
          </w:tcPr>
          <w:p w:rsidR="009C33DE" w:rsidRDefault="00AC3284" w:rsidP="009C33DE">
            <w:pPr>
              <w:jc w:val="center"/>
              <w:rPr>
                <w:b/>
                <w:sz w:val="52"/>
              </w:rPr>
            </w:pPr>
            <w:r w:rsidRPr="00AC3284">
              <w:rPr>
                <w:b/>
                <w:sz w:val="52"/>
              </w:rPr>
              <w:t>POPULATION 1</w:t>
            </w:r>
          </w:p>
          <w:bookmarkStart w:id="0" w:name="_GoBack"/>
          <w:p w:rsidR="00AC3284" w:rsidRPr="00AC3284" w:rsidRDefault="00B3278B" w:rsidP="009C33DE">
            <w:pPr>
              <w:jc w:val="center"/>
            </w:pPr>
            <w:r>
              <w:rPr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753745</wp:posOffset>
                      </wp:positionH>
                      <wp:positionV relativeFrom="paragraph">
                        <wp:posOffset>624840</wp:posOffset>
                      </wp:positionV>
                      <wp:extent cx="1402715" cy="2096770"/>
                      <wp:effectExtent l="19050" t="19050" r="26035" b="17780"/>
                      <wp:wrapNone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02715" cy="2096770"/>
                              </a:xfrm>
                              <a:prstGeom prst="ellipse">
                                <a:avLst/>
                              </a:prstGeom>
                              <a:ln w="38100">
                                <a:prstDash val="sysDot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9708B87" id="Oval 1" o:spid="_x0000_s1026" style="position:absolute;margin-left:59.35pt;margin-top:49.2pt;width:110.45pt;height:165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" fillcolor="white [3201]" strokecolor="black [3200]" strokeweight="3pt">
                      <v:stroke dashstyle="1 1" joinstyle="miter"/>
                    </v:oval>
                  </w:pict>
                </mc:Fallback>
              </mc:AlternateContent>
            </w:r>
            <w:r w:rsidR="00AC3284" w:rsidRPr="00AC3284">
              <w:rPr>
                <w:sz w:val="24"/>
              </w:rPr>
              <w:t>A</w:t>
            </w:r>
            <w:bookmarkEnd w:id="0"/>
            <w:r w:rsidR="00AC3284" w:rsidRPr="00AC3284">
              <w:rPr>
                <w:sz w:val="24"/>
              </w:rPr>
              <w:t xml:space="preserve">ll </w:t>
            </w:r>
            <w:r w:rsidR="00AC3284">
              <w:rPr>
                <w:sz w:val="24"/>
              </w:rPr>
              <w:t xml:space="preserve">of </w:t>
            </w:r>
            <w:r w:rsidR="00AC3284" w:rsidRPr="00534C90">
              <w:rPr>
                <w:noProof/>
                <w:sz w:val="24"/>
              </w:rPr>
              <w:t>your</w:t>
            </w:r>
            <w:r w:rsidR="00AC3284" w:rsidRPr="00AC3284">
              <w:rPr>
                <w:sz w:val="24"/>
              </w:rPr>
              <w:t xml:space="preserve"> bacteria</w:t>
            </w:r>
            <w:r w:rsidR="00AC3284">
              <w:rPr>
                <w:sz w:val="24"/>
              </w:rPr>
              <w:t xml:space="preserve"> will look like this.</w:t>
            </w:r>
          </w:p>
        </w:tc>
        <w:tc>
          <w:tcPr>
            <w:tcW w:w="4672" w:type="dxa"/>
            <w:vAlign w:val="center"/>
          </w:tcPr>
          <w:p w:rsidR="00AC3284" w:rsidRDefault="00AC3284" w:rsidP="009C33DE">
            <w:pPr>
              <w:jc w:val="center"/>
              <w:rPr>
                <w:sz w:val="24"/>
              </w:rPr>
            </w:pPr>
            <w:r w:rsidRPr="00AC3284">
              <w:rPr>
                <w:b/>
                <w:sz w:val="52"/>
              </w:rPr>
              <w:t>POPULATION 2</w:t>
            </w:r>
            <w:r w:rsidRPr="00AC3284">
              <w:rPr>
                <w:sz w:val="24"/>
              </w:rPr>
              <w:t xml:space="preserve"> </w:t>
            </w:r>
          </w:p>
          <w:p w:rsidR="009C33DE" w:rsidRPr="00AC3284" w:rsidRDefault="00B3278B" w:rsidP="009C33DE">
            <w:pPr>
              <w:jc w:val="center"/>
              <w:rPr>
                <w:b/>
              </w:rPr>
            </w:pPr>
            <w:r>
              <w:rPr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>
                      <wp:simplePos x="0" y="0"/>
                      <wp:positionH relativeFrom="column">
                        <wp:posOffset>654685</wp:posOffset>
                      </wp:positionH>
                      <wp:positionV relativeFrom="paragraph">
                        <wp:posOffset>617220</wp:posOffset>
                      </wp:positionV>
                      <wp:extent cx="1402715" cy="2096770"/>
                      <wp:effectExtent l="19050" t="19050" r="26035" b="17780"/>
                      <wp:wrapNone/>
                      <wp:docPr id="8" name="Oval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02715" cy="2096770"/>
                              </a:xfrm>
                              <a:prstGeom prst="ellipse">
                                <a:avLst/>
                              </a:prstGeom>
                              <a:ln w="38100">
                                <a:prstDash val="sysDot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B7E079C" id="Oval 8" o:spid="_x0000_s1026" style="position:absolute;margin-left:51.55pt;margin-top:48.6pt;width:110.45pt;height:165.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" fillcolor="white [3201]" strokecolor="black [3200]" strokeweight="3pt">
                      <v:stroke dashstyle="1 1" joinstyle="miter"/>
                    </v:oval>
                  </w:pict>
                </mc:Fallback>
              </mc:AlternateContent>
            </w:r>
            <w:r w:rsidR="00AC3284" w:rsidRPr="00AC3284">
              <w:rPr>
                <w:sz w:val="24"/>
              </w:rPr>
              <w:t xml:space="preserve">All </w:t>
            </w:r>
            <w:r w:rsidR="00AC3284">
              <w:rPr>
                <w:sz w:val="24"/>
              </w:rPr>
              <w:t xml:space="preserve">of </w:t>
            </w:r>
            <w:r w:rsidR="00AC3284" w:rsidRPr="00534C90">
              <w:rPr>
                <w:noProof/>
                <w:sz w:val="24"/>
              </w:rPr>
              <w:t>your</w:t>
            </w:r>
            <w:r w:rsidR="00AC3284" w:rsidRPr="00AC3284">
              <w:rPr>
                <w:sz w:val="24"/>
              </w:rPr>
              <w:t xml:space="preserve"> bacteria</w:t>
            </w:r>
            <w:r w:rsidR="00AC3284">
              <w:rPr>
                <w:sz w:val="24"/>
              </w:rPr>
              <w:t xml:space="preserve"> will look like this.</w:t>
            </w:r>
          </w:p>
        </w:tc>
        <w:tc>
          <w:tcPr>
            <w:tcW w:w="4688" w:type="dxa"/>
            <w:vAlign w:val="center"/>
          </w:tcPr>
          <w:p w:rsidR="009C33DE" w:rsidRDefault="00AC3284" w:rsidP="009C33DE">
            <w:pPr>
              <w:jc w:val="center"/>
              <w:rPr>
                <w:b/>
                <w:sz w:val="52"/>
              </w:rPr>
            </w:pPr>
            <w:r w:rsidRPr="00AC3284">
              <w:rPr>
                <w:b/>
                <w:sz w:val="52"/>
              </w:rPr>
              <w:t>POPULATION 3</w:t>
            </w:r>
          </w:p>
          <w:p w:rsidR="00AC3284" w:rsidRPr="00AC3284" w:rsidRDefault="00B3278B" w:rsidP="009C33DE">
            <w:pPr>
              <w:jc w:val="center"/>
              <w:rPr>
                <w:b/>
              </w:rPr>
            </w:pPr>
            <w:r>
              <w:rPr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>
                      <wp:simplePos x="0" y="0"/>
                      <wp:positionH relativeFrom="column">
                        <wp:posOffset>694690</wp:posOffset>
                      </wp:positionH>
                      <wp:positionV relativeFrom="paragraph">
                        <wp:posOffset>635635</wp:posOffset>
                      </wp:positionV>
                      <wp:extent cx="1402715" cy="2096770"/>
                      <wp:effectExtent l="19050" t="19050" r="26035" b="17780"/>
                      <wp:wrapNone/>
                      <wp:docPr id="13" name="Oval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02715" cy="2096770"/>
                              </a:xfrm>
                              <a:prstGeom prst="ellipse">
                                <a:avLst/>
                              </a:prstGeom>
                              <a:ln w="38100">
                                <a:prstDash val="sysDot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38D7138" id="Oval 13" o:spid="_x0000_s1026" style="position:absolute;margin-left:54.7pt;margin-top:50.05pt;width:110.45pt;height:165.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" fillcolor="white [3201]" strokecolor="black [3200]" strokeweight="3pt">
                      <v:stroke dashstyle="1 1" joinstyle="miter"/>
                    </v:oval>
                  </w:pict>
                </mc:Fallback>
              </mc:AlternateContent>
            </w:r>
            <w:r w:rsidR="00AC3284" w:rsidRPr="00AC3284">
              <w:rPr>
                <w:sz w:val="24"/>
              </w:rPr>
              <w:t xml:space="preserve">All </w:t>
            </w:r>
            <w:r w:rsidR="00AC3284">
              <w:rPr>
                <w:sz w:val="24"/>
              </w:rPr>
              <w:t xml:space="preserve">of </w:t>
            </w:r>
            <w:r w:rsidR="00AC3284" w:rsidRPr="00534C90">
              <w:rPr>
                <w:noProof/>
                <w:sz w:val="24"/>
              </w:rPr>
              <w:t>your</w:t>
            </w:r>
            <w:r w:rsidR="00AC3284" w:rsidRPr="00AC3284">
              <w:rPr>
                <w:sz w:val="24"/>
              </w:rPr>
              <w:t xml:space="preserve"> bacteria</w:t>
            </w:r>
            <w:r w:rsidR="00AC3284">
              <w:rPr>
                <w:sz w:val="24"/>
              </w:rPr>
              <w:t xml:space="preserve"> will look like this.</w:t>
            </w:r>
          </w:p>
        </w:tc>
      </w:tr>
      <w:tr w:rsidR="009C33DE" w:rsidTr="00F5388A">
        <w:trPr>
          <w:trHeight w:val="3860"/>
        </w:trPr>
        <w:tc>
          <w:tcPr>
            <w:tcW w:w="4680" w:type="dxa"/>
          </w:tcPr>
          <w:p w:rsidR="00F5388A" w:rsidRPr="00EE586D" w:rsidRDefault="00F5388A" w:rsidP="00F5388A">
            <w:pPr>
              <w:rPr>
                <w:b/>
                <w:sz w:val="40"/>
              </w:rPr>
            </w:pPr>
            <w:r w:rsidRPr="00EE586D">
              <w:rPr>
                <w:b/>
                <w:noProof/>
                <w:sz w:val="40"/>
              </w:rPr>
              <mc:AlternateContent>
                <mc:Choice Requires="wpg">
                  <w:drawing>
                    <wp:anchor distT="0" distB="0" distL="114300" distR="114300" simplePos="0" relativeHeight="251670528" behindDoc="0" locked="0" layoutInCell="1" allowOverlap="1" wp14:anchorId="6A3364F5" wp14:editId="50B4EB96">
                      <wp:simplePos x="0" y="0"/>
                      <wp:positionH relativeFrom="column">
                        <wp:posOffset>2485</wp:posOffset>
                      </wp:positionH>
                      <wp:positionV relativeFrom="paragraph">
                        <wp:posOffset>65212</wp:posOffset>
                      </wp:positionV>
                      <wp:extent cx="2782183" cy="2329125"/>
                      <wp:effectExtent l="76200" t="38100" r="18415" b="0"/>
                      <wp:wrapNone/>
                      <wp:docPr id="32" name="Group 3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782183" cy="2329125"/>
                                <a:chOff x="0" y="0"/>
                                <a:chExt cx="2782957" cy="2337582"/>
                              </a:xfrm>
                            </wpg:grpSpPr>
                            <wpg:grpSp>
                              <wpg:cNvPr id="31" name="Group 31"/>
                              <wpg:cNvGrpSpPr/>
                              <wpg:grpSpPr>
                                <a:xfrm>
                                  <a:off x="0" y="0"/>
                                  <a:ext cx="2782957" cy="2043485"/>
                                  <a:chOff x="0" y="0"/>
                                  <a:chExt cx="2782957" cy="2043485"/>
                                </a:xfrm>
                              </wpg:grpSpPr>
                              <wps:wsp>
                                <wps:cNvPr id="17" name="Right Triangle 17"/>
                                <wps:cNvSpPr/>
                                <wps:spPr>
                                  <a:xfrm flipH="1">
                                    <a:off x="0" y="0"/>
                                    <a:ext cx="2782957" cy="2043485"/>
                                  </a:xfrm>
                                  <a:prstGeom prst="rtTriangle">
                                    <a:avLst/>
                                  </a:prstGeom>
                                  <a:ln w="28575"/>
                                </wps:spPr>
                                <wps:style>
                                  <a:lnRef idx="2">
                                    <a:schemeClr val="dk1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8" name="Straight Connector 18"/>
                                <wps:cNvCnPr/>
                                <wps:spPr>
                                  <a:xfrm flipV="1">
                                    <a:off x="461176" y="1709530"/>
                                    <a:ext cx="0" cy="333900"/>
                                  </a:xfrm>
                                  <a:prstGeom prst="line">
                                    <a:avLst/>
                                  </a:prstGeom>
                                  <a:ln w="28575"/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5" name="Straight Connector 25"/>
                                <wps:cNvCnPr/>
                                <wps:spPr>
                                  <a:xfrm flipV="1">
                                    <a:off x="803082" y="1463040"/>
                                    <a:ext cx="0" cy="579865"/>
                                  </a:xfrm>
                                  <a:prstGeom prst="line">
                                    <a:avLst/>
                                  </a:prstGeom>
                                  <a:ln w="28575"/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6" name="Straight Connector 26"/>
                                <wps:cNvCnPr/>
                                <wps:spPr>
                                  <a:xfrm flipV="1">
                                    <a:off x="1144988" y="1192695"/>
                                    <a:ext cx="0" cy="849630"/>
                                  </a:xfrm>
                                  <a:prstGeom prst="line">
                                    <a:avLst/>
                                  </a:prstGeom>
                                  <a:ln w="28575"/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7" name="Straight Connector 27"/>
                                <wps:cNvCnPr/>
                                <wps:spPr>
                                  <a:xfrm flipV="1">
                                    <a:off x="1455089" y="962107"/>
                                    <a:ext cx="0" cy="1080218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28575" cap="flat" cmpd="sng" algn="ctr">
                                    <a:solidFill>
                                      <a:sysClr val="windowText" lastClr="000000"/>
                                    </a:solidFill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/>
                              </wps:wsp>
                              <wps:wsp>
                                <wps:cNvPr id="28" name="Straight Connector 28"/>
                                <wps:cNvCnPr/>
                                <wps:spPr>
                                  <a:xfrm flipV="1">
                                    <a:off x="1796995" y="707666"/>
                                    <a:ext cx="0" cy="1334576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28575" cap="flat" cmpd="sng" algn="ctr">
                                    <a:solidFill>
                                      <a:sysClr val="windowText" lastClr="000000"/>
                                    </a:solidFill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/>
                              </wps:wsp>
                              <wps:wsp>
                                <wps:cNvPr id="29" name="Straight Connector 29"/>
                                <wps:cNvCnPr/>
                                <wps:spPr>
                                  <a:xfrm flipV="1">
                                    <a:off x="2122998" y="500932"/>
                                    <a:ext cx="0" cy="1540758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28575" cap="flat" cmpd="sng" algn="ctr">
                                    <a:solidFill>
                                      <a:sysClr val="windowText" lastClr="000000"/>
                                    </a:solidFill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/>
                              </wps:wsp>
                              <wps:wsp>
                                <wps:cNvPr id="30" name="Straight Connector 30"/>
                                <wps:cNvCnPr/>
                                <wps:spPr>
                                  <a:xfrm flipV="1">
                                    <a:off x="2417197" y="270344"/>
                                    <a:ext cx="0" cy="1771898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28575" cap="flat" cmpd="sng" algn="ctr">
                                    <a:solidFill>
                                      <a:sysClr val="windowText" lastClr="000000"/>
                                    </a:solidFill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/>
                              </wps:wsp>
                            </wpg:grpSp>
                            <wps:wsp>
                              <wps:cNvPr id="21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2099578"/>
                                  <a:ext cx="2782570" cy="23800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F5388A" w:rsidRDefault="00F5388A" w:rsidP="00F5388A">
                                    <w:r>
                                      <w:t xml:space="preserve">  1           2         3         4        5        6        7        8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A3364F5" id="Group 32" o:spid="_x0000_s1026" style="position:absolute;margin-left:.2pt;margin-top:5.15pt;width:219.05pt;height:183.4pt;z-index:251670528;mso-width-relative:margin;mso-height-relative:margin" coordsize="27829,23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">
                      <v:group id="Group 31" o:spid="_x0000_s1027" style="position:absolute;width:27829;height:20434" coordsize="27829,2043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cQ74cMAAADb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SyG/y/h&#10;B8jNE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xDvhwwAAANsAAAAP&#10;AAAAAAAAAAAAAAAAAKoCAABkcnMvZG93bnJldi54bWxQSwUGAAAAAAQABAD6AAAAmgMAAAAA&#10;">
                        <v:shapetype id="_x0000_t6" coordsize="21600,21600" o:spt="6" path="m,l,21600r21600,xe">
                          <v:stroke joinstyle="miter"/>
                          <v:path gradientshapeok="t" o:connecttype="custom" o:connectlocs="0,0;0,10800;0,21600;10800,21600;21600,21600;10800,10800" textboxrect="1800,12600,12600,19800"/>
                        </v:shapetype>
                        <v:shape id="Right Triangle 17" o:spid="_x0000_s1028" type="#_x0000_t6" style="position:absolute;width:27829;height:20434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2mhEcEA&#10;AADbAAAADwAAAGRycy9kb3ducmV2LnhtbERP22oCMRB9L/gPYQRfimYVWnU1iliEUiji5QOGzbhZ&#10;3EyWJN1d/94UCn2bw7nOetvbWrTkQ+VYwXSSgSAunK64VHC9HMYLECEia6wdk4IHBdhuBi9rzLXr&#10;+ETtOZYihXDIUYGJscmlDIUhi2HiGuLE3Zy3GBP0pdQeuxRuaznLsndpseLUYLChvaHifv6xCr5v&#10;XwvTHi9vr9NlPfvwRWezU6nUaNjvViAi9fFf/Of+1Gn+HH5/SQfIzR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9poRHBAAAA2wAAAA8AAAAAAAAAAAAAAAAAmAIAAGRycy9kb3du&#10;cmV2LnhtbFBLBQYAAAAABAAEAPUAAACGAwAAAAA=&#10;" fillcolor="white [3201]" strokecolor="black [3200]" strokeweight="2.25pt"/>
                        <v:line id="Straight Connector 18" o:spid="_x0000_s1029" style="position:absolute;flip:y;visibility:visible;mso-wrap-style:square" from="4611,17095" to="4611,2043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a1mm8MAAADbAAAADwAAAGRycy9kb3ducmV2LnhtbESPQWsCMRCF7wX/Q5hCbzVbK6WsRhFR&#10;2mutLfU2bMbdxc1kSaLG/nrnIHibx7zvzZvpPLtOnSjE1rOBl2EBirjytuXawPZ7/fwOKiZki51n&#10;MnChCPPZ4GGKpfVn/qLTJtVKQjiWaKBJqS+1jlVDDuPQ98Sy2/vgMIkMtbYBzxLuOj0qijftsGW5&#10;0GBPy4aqw+bopMZfv1sf8+U/FL/jn9U+Y/x4RWOeHvNiAipRTnfzjf60wklZ+UUG0LMr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CmtZpvDAAAA2wAAAA8AAAAAAAAAAAAA&#10;AAAAoQIAAGRycy9kb3ducmV2LnhtbFBLBQYAAAAABAAEAPkAAACRAwAAAAA=&#10;" strokecolor="black [3200]" strokeweight="2.25pt">
                          <v:stroke joinstyle="miter"/>
                        </v:line>
                        <v:line id="Straight Connector 25" o:spid="_x0000_s1030" style="position:absolute;flip:y;visibility:visible;mso-wrap-style:square" from="8030,14630" to="8030,2042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cADuMMAAADbAAAADwAAAGRycy9kb3ducmV2LnhtbESPT2sCMRDF70K/Qxiht5rVqpStUYoo&#10;7dV/RW/DZtxdupksSdTopzdCwePjzfu9eZNZNI04k/O1ZQX9XgaCuLC65lLBdrN8+wDhA7LGxjIp&#10;uJKH2fSlM8Fc2wuv6LwOpUgQ9jkqqEJocyl9UZFB37MtcfKO1hkMSbpSaoeXBDeNHGTZWBqsOTVU&#10;2NK8ouJvfTLpjX17WJ7i9eay3+FucYzov99Rqddu/PoEESiG5/F/+kcrGIzgsSUBQE7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nAA7jDAAAA2wAAAA8AAAAAAAAAAAAA&#10;AAAAoQIAAGRycy9kb3ducmV2LnhtbFBLBQYAAAAABAAEAPkAAACRAwAAAAA=&#10;" strokecolor="black [3200]" strokeweight="2.25pt">
                          <v:stroke joinstyle="miter"/>
                        </v:line>
                        <v:line id="Straight Connector 26" o:spid="_x0000_s1031" style="position:absolute;flip:y;visibility:visible;mso-wrap-style:square" from="11449,11926" to="11449,204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RKdz8QAAADbAAAADwAAAGRycy9kb3ducmV2LnhtbESPQWsCMRCF7wX/QxihNzdbW0RWs0sR&#10;pb2qrbS3YTPuLm4mSxI1+uubQqHHx5v3vXnLKppeXMj5zrKCpywHQVxb3XGj4GO/mcxB+ICssbdM&#10;Cm7koSpHD0sstL3yli670IgEYV+ggjaEoZDS1y0Z9JkdiJN3tM5gSNI1Uju8Jrjp5TTPZ9Jgx6mh&#10;xYFWLdWn3dmkN76G78053u4uP7x8ro8R/dszKvU4jq8LEIFi+D/+S79rBdMZ/G5JAJDl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5Ep3PxAAAANsAAAAPAAAAAAAAAAAA&#10;AAAAAKECAABkcnMvZG93bnJldi54bWxQSwUGAAAAAAQABAD5AAAAkgMAAAAA&#10;" strokecolor="black [3200]" strokeweight="2.25pt">
                          <v:stroke joinstyle="miter"/>
                        </v:line>
                        <v:line id="Straight Connector 27" o:spid="_x0000_s1032" style="position:absolute;flip:y;visibility:visible;mso-wrap-style:square" from="14550,9621" to="14550,204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ffcw8QAAADbAAAADwAAAGRycy9kb3ducmV2LnhtbESPT4vCMBTE7wt+h/CEva2pgq5WoxSh&#10;oogH/x28PZpnW2xeShNr99tvFoQ9DjPzG2ax6kwlWmpcaVnBcBCBIM6sLjlXcDmnX1MQziNrrCyT&#10;gh9ysFr2PhYYa/viI7Unn4sAYRejgsL7OpbSZQUZdANbEwfvbhuDPsgml7rBV4CbSo6iaCINlhwW&#10;CqxpXVD2OD2NArm/JVe93+6S8fVxSfVGH9p0ptRnv0vmIDx1/j/8bm+1gtE3/H0JP0Auf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l99zDxAAAANsAAAAPAAAAAAAAAAAA&#10;AAAAAKECAABkcnMvZG93bnJldi54bWxQSwUGAAAAAAQABAD5AAAAkgMAAAAA&#10;" strokecolor="windowText" strokeweight="2.25pt">
                          <v:stroke joinstyle="miter"/>
                        </v:line>
                        <v:line id="Straight Connector 28" o:spid="_x0000_s1033" style="position:absolute;flip:y;visibility:visible;mso-wrap-style:square" from="17969,7076" to="17969,204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GhIscEAAADbAAAADwAAAGRycy9kb3ducmV2LnhtbERPTYvCMBC9L/gfwgje1lTBZbc2lSJU&#10;FPGwrh68Dc3YFptJaWKt/94cFjw+3neyGkwjeupcbVnBbBqBIC6srrlUcPrLP79BOI+ssbFMCp7k&#10;YJWOPhKMtX3wL/VHX4oQwi5GBZX3bSylKyoy6Ka2JQ7c1XYGfYBdKXWHjxBuGjmPoi9psObQUGFL&#10;64qK2/FuFMj9JTvr/XaXLc63U643+tDnP0pNxkO2BOFp8G/xv3urFczD2PAl/ACZvg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UaEixwQAAANsAAAAPAAAAAAAAAAAAAAAA&#10;AKECAABkcnMvZG93bnJldi54bWxQSwUGAAAAAAQABAD5AAAAjwMAAAAA&#10;" strokecolor="windowText" strokeweight="2.25pt">
                          <v:stroke joinstyle="miter"/>
                        </v:line>
                        <v:line id="Straight Connector 29" o:spid="_x0000_s1034" style="position:absolute;flip:y;visibility:visible;mso-wrap-style:square" from="21229,5009" to="21229,2041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yTtKsUAAADbAAAADwAAAGRycy9kb3ducmV2LnhtbESPQWvCQBSE7wX/w/IEb3VjwFKjqwQh&#10;JRJ6qNVDb4/sMwlm34bsNon/vlso9DjMzDfM7jCZVgzUu8aygtUyAkFcWt1wpeDymT2/gnAeWWNr&#10;mRQ8yMFhP3vaYaLtyB80nH0lAoRdggpq77tESlfWZNAtbUccvJvtDfog+0rqHscAN62Mo+hFGmw4&#10;LNTY0bGm8n7+Ngpk8ZVedZGf0vX1fsn0m34fso1Si/mUbkF4mvx/+K+dawXxBn6/hB8g9z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+yTtKsUAAADbAAAADwAAAAAAAAAA&#10;AAAAAAChAgAAZHJzL2Rvd25yZXYueG1sUEsFBgAAAAAEAAQA+QAAAJMDAAAAAA==&#10;" strokecolor="windowText" strokeweight="2.25pt">
                          <v:stroke joinstyle="miter"/>
                        </v:line>
                        <v:line id="Straight Connector 30" o:spid="_x0000_s1035" style="position:absolute;flip:y;visibility:visible;mso-wrap-style:square" from="24171,2703" to="24171,204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8fSasIAAADbAAAADwAAAGRycy9kb3ducmV2LnhtbERPz2vCMBS+C/4P4QneNHUy2apRyqCj&#10;o3iY04O3R/Nsi81LSbLa/ffLYbDjx/d7dxhNJwZyvrWsYLVMQBBXVrdcKzh/5YsXED4ga+wsk4If&#10;8nDYTyc7TLV98CcNp1CLGMI+RQVNCH0qpa8aMuiXtieO3M06gyFCV0vt8BHDTSefkmQjDbYcGxrs&#10;6a2h6n76Ngpkec0uuiw+sufL/Zzrd30c8lel5rMx24IINIZ/8Z+70ArWcX38En+A3P8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78fSasIAAADbAAAADwAAAAAAAAAAAAAA&#10;AAChAgAAZHJzL2Rvd25yZXYueG1sUEsFBgAAAAAEAAQA+QAAAJADAAAAAA==&#10;" strokecolor="windowText" strokeweight="2.25pt">
                          <v:stroke joinstyle="miter"/>
                        </v:line>
                      </v:group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2" o:spid="_x0000_s1036" type="#_x0000_t202" style="position:absolute;top:20995;width:27825;height:23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okgxMIA&#10;AADcAAAADwAAAGRycy9kb3ducmV2LnhtbESP3YrCMBSE7xd8h3AEbxZNFddqNYoKirf+PMCxObbF&#10;5qQ00da3N4Kwl8PMfMMsVq0pxZNqV1hWMBxEIIhTqwvOFFzOu/4UhPPIGkvLpOBFDlbLzs8CE20b&#10;PtLz5DMRIOwSVJB7XyVSujQng25gK+Lg3Wxt0AdZZ1LX2AS4KeUoiibSYMFhIceKtjml99PDKLgd&#10;mt+/WXPd+0t8HE82WMRX+1Kq123XcxCeWv8f/rYPWsFoGMPnTDgCcvkG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eiSDEwgAAANwAAAAPAAAAAAAAAAAAAAAAAJgCAABkcnMvZG93&#10;bnJldi54bWxQSwUGAAAAAAQABAD1AAAAhwMAAAAA&#10;" stroked="f">
                        <v:textbox>
                          <w:txbxContent>
                            <w:p w:rsidR="00F5388A" w:rsidRDefault="00F5388A" w:rsidP="00F5388A">
                              <w:r>
                                <w:t xml:space="preserve">  1           2         3         4        5        6        7        8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Pr="00EE586D">
              <w:rPr>
                <w:b/>
                <w:sz w:val="40"/>
              </w:rPr>
              <w:t>POPULATION LEVELS</w:t>
            </w:r>
          </w:p>
          <w:p w:rsidR="00F5388A" w:rsidRDefault="00F5388A" w:rsidP="00F5388A">
            <w:pPr>
              <w:rPr>
                <w:sz w:val="24"/>
              </w:rPr>
            </w:pPr>
            <w:r w:rsidRPr="00F5388A">
              <w:rPr>
                <w:sz w:val="24"/>
              </w:rPr>
              <w:t>X = Level Number</w:t>
            </w:r>
          </w:p>
          <w:p w:rsidR="00EE586D" w:rsidRPr="00F5388A" w:rsidRDefault="00F5388A" w:rsidP="00F5388A">
            <w:pPr>
              <w:rPr>
                <w:sz w:val="24"/>
              </w:rPr>
            </w:pPr>
            <w:r w:rsidRPr="00F5388A">
              <w:rPr>
                <w:sz w:val="24"/>
              </w:rPr>
              <w:t>10</w:t>
            </w:r>
            <w:r w:rsidRPr="00F5388A">
              <w:rPr>
                <w:sz w:val="24"/>
                <w:vertAlign w:val="superscript"/>
              </w:rPr>
              <w:t>x</w:t>
            </w:r>
            <w:r>
              <w:rPr>
                <w:sz w:val="24"/>
                <w:vertAlign w:val="superscript"/>
              </w:rPr>
              <w:t xml:space="preserve"> </w:t>
            </w:r>
            <w:r w:rsidRPr="00F5388A">
              <w:rPr>
                <w:sz w:val="24"/>
              </w:rPr>
              <w:t>=</w:t>
            </w:r>
            <w:r>
              <w:rPr>
                <w:sz w:val="24"/>
              </w:rPr>
              <w:t xml:space="preserve"> </w:t>
            </w:r>
            <w:r w:rsidRPr="00F5388A">
              <w:rPr>
                <w:sz w:val="24"/>
              </w:rPr>
              <w:t>Population</w:t>
            </w:r>
            <w:r>
              <w:rPr>
                <w:sz w:val="24"/>
              </w:rPr>
              <w:t xml:space="preserve"> Size</w:t>
            </w:r>
          </w:p>
        </w:tc>
        <w:tc>
          <w:tcPr>
            <w:tcW w:w="4672" w:type="dxa"/>
          </w:tcPr>
          <w:p w:rsidR="00F5388A" w:rsidRPr="00EE586D" w:rsidRDefault="00F5388A" w:rsidP="00F5388A">
            <w:pPr>
              <w:rPr>
                <w:b/>
                <w:sz w:val="40"/>
              </w:rPr>
            </w:pPr>
            <w:r w:rsidRPr="00EE586D">
              <w:rPr>
                <w:b/>
                <w:noProof/>
                <w:sz w:val="40"/>
              </w:rPr>
              <mc:AlternateContent>
                <mc:Choice Requires="wpg">
                  <w:drawing>
                    <wp:anchor distT="0" distB="0" distL="114300" distR="114300" simplePos="0" relativeHeight="251672576" behindDoc="0" locked="0" layoutInCell="1" allowOverlap="1" wp14:anchorId="6A3364F5" wp14:editId="50B4EB96">
                      <wp:simplePos x="0" y="0"/>
                      <wp:positionH relativeFrom="column">
                        <wp:posOffset>-3479</wp:posOffset>
                      </wp:positionH>
                      <wp:positionV relativeFrom="paragraph">
                        <wp:posOffset>65212</wp:posOffset>
                      </wp:positionV>
                      <wp:extent cx="2782957" cy="2305712"/>
                      <wp:effectExtent l="76200" t="38100" r="17780" b="0"/>
                      <wp:wrapNone/>
                      <wp:docPr id="33" name="Group 3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782957" cy="2305712"/>
                                <a:chOff x="0" y="0"/>
                                <a:chExt cx="2782957" cy="2337582"/>
                              </a:xfrm>
                            </wpg:grpSpPr>
                            <wpg:grpSp>
                              <wpg:cNvPr id="34" name="Group 34"/>
                              <wpg:cNvGrpSpPr/>
                              <wpg:grpSpPr>
                                <a:xfrm>
                                  <a:off x="0" y="0"/>
                                  <a:ext cx="2782957" cy="2043485"/>
                                  <a:chOff x="0" y="0"/>
                                  <a:chExt cx="2782957" cy="2043485"/>
                                </a:xfrm>
                              </wpg:grpSpPr>
                              <wps:wsp>
                                <wps:cNvPr id="35" name="Right Triangle 35"/>
                                <wps:cNvSpPr/>
                                <wps:spPr>
                                  <a:xfrm flipH="1">
                                    <a:off x="0" y="0"/>
                                    <a:ext cx="2782957" cy="2043485"/>
                                  </a:xfrm>
                                  <a:prstGeom prst="rtTriangle">
                                    <a:avLst/>
                                  </a:prstGeom>
                                  <a:ln w="28575"/>
                                </wps:spPr>
                                <wps:style>
                                  <a:lnRef idx="2">
                                    <a:schemeClr val="dk1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6" name="Straight Connector 36"/>
                                <wps:cNvCnPr/>
                                <wps:spPr>
                                  <a:xfrm flipV="1">
                                    <a:off x="461176" y="1709530"/>
                                    <a:ext cx="0" cy="333900"/>
                                  </a:xfrm>
                                  <a:prstGeom prst="line">
                                    <a:avLst/>
                                  </a:prstGeom>
                                  <a:ln w="28575"/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7" name="Straight Connector 37"/>
                                <wps:cNvCnPr/>
                                <wps:spPr>
                                  <a:xfrm flipV="1">
                                    <a:off x="803082" y="1463040"/>
                                    <a:ext cx="0" cy="579865"/>
                                  </a:xfrm>
                                  <a:prstGeom prst="line">
                                    <a:avLst/>
                                  </a:prstGeom>
                                  <a:ln w="28575"/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8" name="Straight Connector 38"/>
                                <wps:cNvCnPr/>
                                <wps:spPr>
                                  <a:xfrm flipV="1">
                                    <a:off x="1144988" y="1192695"/>
                                    <a:ext cx="0" cy="849630"/>
                                  </a:xfrm>
                                  <a:prstGeom prst="line">
                                    <a:avLst/>
                                  </a:prstGeom>
                                  <a:ln w="28575"/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9" name="Straight Connector 39"/>
                                <wps:cNvCnPr/>
                                <wps:spPr>
                                  <a:xfrm flipV="1">
                                    <a:off x="1455089" y="962107"/>
                                    <a:ext cx="0" cy="1080218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28575" cap="flat" cmpd="sng" algn="ctr">
                                    <a:solidFill>
                                      <a:sysClr val="windowText" lastClr="000000"/>
                                    </a:solidFill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/>
                              </wps:wsp>
                              <wps:wsp>
                                <wps:cNvPr id="40" name="Straight Connector 40"/>
                                <wps:cNvCnPr/>
                                <wps:spPr>
                                  <a:xfrm flipV="1">
                                    <a:off x="1796995" y="707666"/>
                                    <a:ext cx="0" cy="1334576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28575" cap="flat" cmpd="sng" algn="ctr">
                                    <a:solidFill>
                                      <a:sysClr val="windowText" lastClr="000000"/>
                                    </a:solidFill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/>
                              </wps:wsp>
                              <wps:wsp>
                                <wps:cNvPr id="41" name="Straight Connector 41"/>
                                <wps:cNvCnPr/>
                                <wps:spPr>
                                  <a:xfrm flipV="1">
                                    <a:off x="2122998" y="500932"/>
                                    <a:ext cx="0" cy="1540758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28575" cap="flat" cmpd="sng" algn="ctr">
                                    <a:solidFill>
                                      <a:sysClr val="windowText" lastClr="000000"/>
                                    </a:solidFill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/>
                              </wps:wsp>
                              <wps:wsp>
                                <wps:cNvPr id="42" name="Straight Connector 42"/>
                                <wps:cNvCnPr/>
                                <wps:spPr>
                                  <a:xfrm flipV="1">
                                    <a:off x="2417197" y="270344"/>
                                    <a:ext cx="0" cy="1771898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28575" cap="flat" cmpd="sng" algn="ctr">
                                    <a:solidFill>
                                      <a:sysClr val="windowText" lastClr="000000"/>
                                    </a:solidFill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/>
                              </wps:wsp>
                            </wpg:grpSp>
                            <wps:wsp>
                              <wps:cNvPr id="4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2099578"/>
                                  <a:ext cx="2782570" cy="23800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F5388A" w:rsidRDefault="00F5388A" w:rsidP="00F5388A">
                                    <w:r>
                                      <w:t xml:space="preserve">  1           2         3         4        5        6        7        8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A3364F5" id="Group 33" o:spid="_x0000_s1037" style="position:absolute;margin-left:-.25pt;margin-top:5.15pt;width:219.15pt;height:181.55pt;z-index:251672576;mso-height-relative:margin" coordsize="27829,23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">
                      <v:group id="Group 34" o:spid="_x0000_s1038" style="position:absolute;width:27829;height:20434" coordsize="27829,2043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bOYec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Yw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2bOYecQAAADbAAAA&#10;DwAAAAAAAAAAAAAAAACqAgAAZHJzL2Rvd25yZXYueG1sUEsFBgAAAAAEAAQA+gAAAJsDAAAAAA==&#10;">
                        <v:shape id="Right Triangle 35" o:spid="_x0000_s1039" type="#_x0000_t6" style="position:absolute;width:27829;height:20434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0LGncQA&#10;AADbAAAADwAAAGRycy9kb3ducmV2LnhtbESP0WoCMRRE3wv+Q7gFX0rNalF0NYooghSKqP2Ay+a6&#10;Wbq5WZK4u/69KRT6OMzMGWa16W0tWvKhcqxgPMpAEBdOV1wq+L4e3ucgQkTWWDsmBQ8KsFkPXlaY&#10;a9fxmdpLLEWCcMhRgYmxyaUMhSGLYeQa4uTdnLcYk/Sl1B67BLe1nGTZTFqsOC0YbGhnqPi53K2C&#10;r9vn3LSn6/RtvKgne190NjuXSg1f++0SRKQ+/of/2ket4GMKv1/SD5DrJ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tCxp3EAAAA2wAAAA8AAAAAAAAAAAAAAAAAmAIAAGRycy9k&#10;b3ducmV2LnhtbFBLBQYAAAAABAAEAPUAAACJAwAAAAA=&#10;" fillcolor="white [3201]" strokecolor="black [3200]" strokeweight="2.25pt"/>
                        <v:line id="Straight Connector 36" o:spid="_x0000_s1040" style="position:absolute;flip:y;visibility:visible;mso-wrap-style:square" from="4611,17095" to="4611,2043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MsLEsIAAADbAAAADwAAAGRycy9kb3ducmV2LnhtbESPQWsCMRCF74L/IYzQW81aRWQ1iojS&#10;XmtV2tuwGXcXN5MliRr7640geHy8ed+bN1tE04gLOV9bVjDoZyCIC6trLhXsfjbvExA+IGtsLJOC&#10;G3lYzLudGebaXvmbLttQigRhn6OCKoQ2l9IXFRn0fdsSJ+9oncGQpCuldnhNcNPIjywbS4M1p4YK&#10;W1pVVJy2Z5Pe+G3/Nud4+3fZYbRfHyP6zyEq9daLyymIQDG8jp/pL61gOIbHlgQAOb8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MsLEsIAAADbAAAADwAAAAAAAAAAAAAA&#10;AAChAgAAZHJzL2Rvd25yZXYueG1sUEsFBgAAAAAEAAQA+QAAAJADAAAAAA==&#10;" strokecolor="black [3200]" strokeweight="2.25pt">
                          <v:stroke joinstyle="miter"/>
                        </v:line>
                        <v:line id="Straight Connector 37" o:spid="_x0000_s1041" style="position:absolute;flip:y;visibility:visible;mso-wrap-style:square" from="8030,14630" to="8030,2042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4euicMAAADbAAAADwAAAGRycy9kb3ducmV2LnhtbESPT2sCMRDF74V+hzCCN82qpZatWSmi&#10;tFdtLXobNrN/6GayJFFjP70pCD0+3rzfm7dYRtOJMznfWlYwGWcgiEurW64VfH1uRi8gfEDW2Fkm&#10;BVfysCweHxaYa3vhLZ13oRYJwj5HBU0IfS6lLxsy6Me2J05eZZ3BkKSrpXZ4SXDTyWmWPUuDLaeG&#10;BntaNVT+7E4mvXHoj5tTvP667Ptpv64i+vcZKjUcxLdXEIFi+D++pz+0gtkc/rYkAMjiBg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OHronDAAAA2wAAAA8AAAAAAAAAAAAA&#10;AAAAoQIAAGRycy9kb3ducmV2LnhtbFBLBQYAAAAABAAEAPkAAACRAwAAAAA=&#10;" strokecolor="black [3200]" strokeweight="2.25pt">
                          <v:stroke joinstyle="miter"/>
                        </v:line>
                        <v:line id="Straight Connector 38" o:spid="_x0000_s1042" style="position:absolute;flip:y;visibility:visible;mso-wrap-style:square" from="11449,11926" to="11449,204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hg6+8MAAADbAAAADwAAAGRycy9kb3ducmV2LnhtbESPwWoCMRCG7wXfIYzgrWZbS5HVKKVU&#10;6rW2Fb0Nm3F3cTNZkqixT985CB6Hf/5vvpkvs+vUmUJsPRt4GhegiCtvW64N/HyvHqegYkK22Hkm&#10;A1eKsFwMHuZYWn/hLzpvUq0EwrFEA01Kfal1rBpyGMe+J5bs4IPDJGOotQ14Ebjr9HNRvGqHLcuF&#10;Bnt6b6g6bk5ONHb9fnXK179QbF9+Pw4Z4+cEjRkN89sMVKKc7su39toamIis/CIA0It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IYOvvDAAAA2wAAAA8AAAAAAAAAAAAA&#10;AAAAoQIAAGRycy9kb3ducmV2LnhtbFBLBQYAAAAABAAEAPkAAACRAwAAAAA=&#10;" strokecolor="black [3200]" strokeweight="2.25pt">
                          <v:stroke joinstyle="miter"/>
                        </v:line>
                        <v:line id="Straight Connector 39" o:spid="_x0000_s1043" style="position:absolute;flip:y;visibility:visible;mso-wrap-style:square" from="14550,9621" to="14550,204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v1798QAAADbAAAADwAAAGRycy9kb3ducmV2LnhtbESPQYvCMBSE78L+h/AWvGm6LopWo5SF&#10;Lop40NXD3h7Nsy02L6WJtf57Iwgeh5n5hlmsOlOJlhpXWlbwNYxAEGdWl5wrOP6lgykI55E1VpZJ&#10;wZ0crJYfvQXG2t54T+3B5yJA2MWooPC+jqV0WUEG3dDWxME728agD7LJpW7wFuCmkqMomkiDJYeF&#10;Amv6KSi7HK5Ggdz+Jye9XW+S8elyTPWv3rXpTKn+Z5fMQXjq/Dv8aq+1gu8ZPL+EHyCX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+/Xv3xAAAANsAAAAPAAAAAAAAAAAA&#10;AAAAAKECAABkcnMvZG93bnJldi54bWxQSwUGAAAAAAQABAD5AAAAkgMAAAAA&#10;" strokecolor="windowText" strokeweight="2.25pt">
                          <v:stroke joinstyle="miter"/>
                        </v:line>
                        <v:line id="Straight Connector 40" o:spid="_x0000_s1044" style="position:absolute;flip:y;visibility:visible;mso-wrap-style:square" from="17969,7076" to="17969,204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8GhF8IAAADbAAAADwAAAGRycy9kb3ducmV2LnhtbERPz2vCMBS+C/4P4QneNHU42apRyqCj&#10;o3iY04O3R/Nsi81LSbLa/ffLYbDjx/d7dxhNJwZyvrWsYLVMQBBXVrdcKzh/5YsXED4ga+wsk4If&#10;8nDYTyc7TLV98CcNp1CLGMI+RQVNCH0qpa8aMuiXtieO3M06gyFCV0vt8BHDTSefkmQjDbYcGxrs&#10;6a2h6n76Ngpkec0uuiw+sufL/Zzrd30c8lel5rMx24IINIZ/8Z+70ArWcX38En+A3P8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t8GhF8IAAADbAAAADwAAAAAAAAAAAAAA&#10;AAChAgAAZHJzL2Rvd25yZXYueG1sUEsFBgAAAAAEAAQA+QAAAJADAAAAAA==&#10;" strokecolor="windowText" strokeweight="2.25pt">
                          <v:stroke joinstyle="miter"/>
                        </v:line>
                        <v:line id="Straight Connector 41" o:spid="_x0000_s1045" style="position:absolute;flip:y;visibility:visible;mso-wrap-style:square" from="21229,5009" to="21229,2041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I0EjMUAAADbAAAADwAAAGRycy9kb3ducmV2LnhtbESPQWvCQBSE70L/w/IK3szGUqWNrhIK&#10;KYr00DQ5eHtkX5Ng9m3IbmP8991CweMwM98w2/1kOjHS4FrLCpZRDIK4srrlWkHxlS1eQDiPrLGz&#10;TApu5GC/e5htMdH2yp805r4WAcIuQQWN930ipasaMugi2xMH79sOBn2QQy31gNcAN518iuO1NNhy&#10;WGiwp7eGqkv+YxTI0zkt9elwTFflpcj0u/4Ys1el5o9TugHhafL38H/7oBU8L+HvS/gBcvcL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2I0EjMUAAADbAAAADwAAAAAAAAAA&#10;AAAAAAChAgAAZHJzL2Rvd25yZXYueG1sUEsFBgAAAAAEAAQA+QAAAJMDAAAAAA==&#10;" strokecolor="windowText" strokeweight="2.25pt">
                          <v:stroke joinstyle="miter"/>
                        </v:line>
                        <v:line id="Straight Connector 42" o:spid="_x0000_s1046" style="position:absolute;flip:y;visibility:visible;mso-wrap-style:square" from="24171,2703" to="24171,204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F+a+8QAAADbAAAADwAAAGRycy9kb3ducmV2LnhtbESPT4vCMBTE7wt+h/CEva2pootWoxSh&#10;oogH/x28PZpnW2xeShNr99tvFoQ9DjPzG2ax6kwlWmpcaVnBcBCBIM6sLjlXcDmnX1MQziNrrCyT&#10;gh9ysFr2PhYYa/viI7Unn4sAYRejgsL7OpbSZQUZdANbEwfvbhuDPsgml7rBV4CbSo6i6FsaLDks&#10;FFjTuqDscXoaBXJ/S656v90lk+vjkuqNPrTpTKnPfpfMQXjq/H/43d5qBeMR/H0JP0Auf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oX5r7xAAAANsAAAAPAAAAAAAAAAAA&#10;AAAAAKECAABkcnMvZG93bnJldi54bWxQSwUGAAAAAAQABAD5AAAAkgMAAAAA&#10;" strokecolor="windowText" strokeweight="2.25pt">
                          <v:stroke joinstyle="miter"/>
                        </v:line>
                      </v:group>
                      <v:shape id="Text Box 2" o:spid="_x0000_s1047" type="#_x0000_t202" style="position:absolute;top:20995;width:27825;height:23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gBKF8EA&#10;AADbAAAADwAAAGRycy9kb3ducmV2LnhtbESP3YrCMBSE7wXfIRzBG1lT/3e7RlFB8dafBzg2x7bY&#10;nJQm2vr2RhC8HGbmG2a+bEwhHlS53LKCQT8CQZxYnXOq4Hza/vyCcB5ZY2GZFDzJwXLRbs0x1rbm&#10;Az2OPhUBwi5GBZn3ZSylSzIy6Pq2JA7e1VYGfZBVKnWFdYCbQg6jaCoN5hwWMixpk1FyO96Nguu+&#10;7k3+6svOn2eH8XSN+exin0p1O83qH4Snxn/Dn/ZeKxiP4P0l/AC5e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4AShfBAAAA2wAAAA8AAAAAAAAAAAAAAAAAmAIAAGRycy9kb3du&#10;cmV2LnhtbFBLBQYAAAAABAAEAPUAAACGAwAAAAA=&#10;" stroked="f">
                        <v:textbox>
                          <w:txbxContent>
                            <w:p w:rsidR="00F5388A" w:rsidRDefault="00F5388A" w:rsidP="00F5388A">
                              <w:r>
                                <w:t xml:space="preserve">  1           2         3         4        5        6        7        8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Pr="00EE586D">
              <w:rPr>
                <w:b/>
                <w:sz w:val="40"/>
              </w:rPr>
              <w:t>POPULATION LEVELS</w:t>
            </w:r>
          </w:p>
          <w:p w:rsidR="00F5388A" w:rsidRDefault="00F5388A" w:rsidP="00F5388A">
            <w:pPr>
              <w:rPr>
                <w:sz w:val="24"/>
              </w:rPr>
            </w:pPr>
            <w:r w:rsidRPr="00F5388A">
              <w:rPr>
                <w:sz w:val="24"/>
              </w:rPr>
              <w:t>X = Level Number</w:t>
            </w:r>
          </w:p>
          <w:p w:rsidR="009C33DE" w:rsidRDefault="00F5388A" w:rsidP="00F5388A">
            <w:r w:rsidRPr="00F5388A">
              <w:rPr>
                <w:sz w:val="24"/>
              </w:rPr>
              <w:t>10</w:t>
            </w:r>
            <w:r w:rsidRPr="00F5388A">
              <w:rPr>
                <w:sz w:val="24"/>
                <w:vertAlign w:val="superscript"/>
              </w:rPr>
              <w:t>x</w:t>
            </w:r>
            <w:r>
              <w:rPr>
                <w:sz w:val="24"/>
                <w:vertAlign w:val="superscript"/>
              </w:rPr>
              <w:t xml:space="preserve"> </w:t>
            </w:r>
            <w:r w:rsidRPr="00F5388A">
              <w:rPr>
                <w:sz w:val="24"/>
              </w:rPr>
              <w:t>=</w:t>
            </w:r>
            <w:r>
              <w:rPr>
                <w:sz w:val="24"/>
              </w:rPr>
              <w:t xml:space="preserve"> </w:t>
            </w:r>
            <w:r w:rsidRPr="00F5388A">
              <w:rPr>
                <w:sz w:val="24"/>
              </w:rPr>
              <w:t>Population</w:t>
            </w:r>
            <w:r>
              <w:rPr>
                <w:sz w:val="24"/>
              </w:rPr>
              <w:t xml:space="preserve"> Size</w:t>
            </w:r>
          </w:p>
        </w:tc>
        <w:tc>
          <w:tcPr>
            <w:tcW w:w="4688" w:type="dxa"/>
          </w:tcPr>
          <w:p w:rsidR="00F5388A" w:rsidRPr="00EE586D" w:rsidRDefault="00F5388A" w:rsidP="00F5388A">
            <w:pPr>
              <w:rPr>
                <w:b/>
                <w:sz w:val="40"/>
              </w:rPr>
            </w:pPr>
            <w:r w:rsidRPr="00EE586D">
              <w:rPr>
                <w:b/>
                <w:noProof/>
                <w:sz w:val="40"/>
              </w:rPr>
              <mc:AlternateContent>
                <mc:Choice Requires="wpg">
                  <w:drawing>
                    <wp:anchor distT="0" distB="0" distL="114300" distR="114300" simplePos="0" relativeHeight="251674624" behindDoc="0" locked="0" layoutInCell="1" allowOverlap="1" wp14:anchorId="6A3364F5" wp14:editId="50B4EB96">
                      <wp:simplePos x="0" y="0"/>
                      <wp:positionH relativeFrom="column">
                        <wp:posOffset>1533</wp:posOffset>
                      </wp:positionH>
                      <wp:positionV relativeFrom="paragraph">
                        <wp:posOffset>40947</wp:posOffset>
                      </wp:positionV>
                      <wp:extent cx="2782570" cy="2344311"/>
                      <wp:effectExtent l="76200" t="38100" r="17780" b="0"/>
                      <wp:wrapNone/>
                      <wp:docPr id="44" name="Group 4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782570" cy="2344311"/>
                                <a:chOff x="0" y="0"/>
                                <a:chExt cx="2782957" cy="2368913"/>
                              </a:xfrm>
                            </wpg:grpSpPr>
                            <wpg:grpSp>
                              <wpg:cNvPr id="45" name="Group 45"/>
                              <wpg:cNvGrpSpPr/>
                              <wpg:grpSpPr>
                                <a:xfrm>
                                  <a:off x="0" y="0"/>
                                  <a:ext cx="2782957" cy="2043485"/>
                                  <a:chOff x="0" y="0"/>
                                  <a:chExt cx="2782957" cy="2043485"/>
                                </a:xfrm>
                              </wpg:grpSpPr>
                              <wps:wsp>
                                <wps:cNvPr id="46" name="Right Triangle 46"/>
                                <wps:cNvSpPr/>
                                <wps:spPr>
                                  <a:xfrm flipH="1">
                                    <a:off x="0" y="0"/>
                                    <a:ext cx="2782957" cy="2043485"/>
                                  </a:xfrm>
                                  <a:prstGeom prst="rtTriangle">
                                    <a:avLst/>
                                  </a:prstGeom>
                                  <a:ln w="28575"/>
                                </wps:spPr>
                                <wps:style>
                                  <a:lnRef idx="2">
                                    <a:schemeClr val="dk1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47" name="Straight Connector 47"/>
                                <wps:cNvCnPr/>
                                <wps:spPr>
                                  <a:xfrm flipV="1">
                                    <a:off x="461176" y="1709530"/>
                                    <a:ext cx="0" cy="333900"/>
                                  </a:xfrm>
                                  <a:prstGeom prst="line">
                                    <a:avLst/>
                                  </a:prstGeom>
                                  <a:ln w="28575"/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48" name="Straight Connector 48"/>
                                <wps:cNvCnPr/>
                                <wps:spPr>
                                  <a:xfrm flipV="1">
                                    <a:off x="803082" y="1463040"/>
                                    <a:ext cx="0" cy="579865"/>
                                  </a:xfrm>
                                  <a:prstGeom prst="line">
                                    <a:avLst/>
                                  </a:prstGeom>
                                  <a:ln w="28575"/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49" name="Straight Connector 49"/>
                                <wps:cNvCnPr/>
                                <wps:spPr>
                                  <a:xfrm flipV="1">
                                    <a:off x="1144988" y="1192695"/>
                                    <a:ext cx="0" cy="849630"/>
                                  </a:xfrm>
                                  <a:prstGeom prst="line">
                                    <a:avLst/>
                                  </a:prstGeom>
                                  <a:ln w="28575"/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50" name="Straight Connector 50"/>
                                <wps:cNvCnPr/>
                                <wps:spPr>
                                  <a:xfrm flipV="1">
                                    <a:off x="1455089" y="962107"/>
                                    <a:ext cx="0" cy="1080218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28575" cap="flat" cmpd="sng" algn="ctr">
                                    <a:solidFill>
                                      <a:sysClr val="windowText" lastClr="000000"/>
                                    </a:solidFill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/>
                              </wps:wsp>
                              <wps:wsp>
                                <wps:cNvPr id="51" name="Straight Connector 51"/>
                                <wps:cNvCnPr/>
                                <wps:spPr>
                                  <a:xfrm flipV="1">
                                    <a:off x="1796995" y="707666"/>
                                    <a:ext cx="0" cy="1334576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28575" cap="flat" cmpd="sng" algn="ctr">
                                    <a:solidFill>
                                      <a:sysClr val="windowText" lastClr="000000"/>
                                    </a:solidFill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/>
                              </wps:wsp>
                              <wps:wsp>
                                <wps:cNvPr id="52" name="Straight Connector 52"/>
                                <wps:cNvCnPr/>
                                <wps:spPr>
                                  <a:xfrm flipV="1">
                                    <a:off x="2122998" y="500932"/>
                                    <a:ext cx="0" cy="1540758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28575" cap="flat" cmpd="sng" algn="ctr">
                                    <a:solidFill>
                                      <a:sysClr val="windowText" lastClr="000000"/>
                                    </a:solidFill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/>
                              </wps:wsp>
                              <wps:wsp>
                                <wps:cNvPr id="53" name="Straight Connector 53"/>
                                <wps:cNvCnPr/>
                                <wps:spPr>
                                  <a:xfrm flipV="1">
                                    <a:off x="2417197" y="270344"/>
                                    <a:ext cx="0" cy="1771898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28575" cap="flat" cmpd="sng" algn="ctr">
                                    <a:solidFill>
                                      <a:sysClr val="windowText" lastClr="000000"/>
                                    </a:solidFill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/>
                              </wps:wsp>
                            </wpg:grpSp>
                            <wps:wsp>
                              <wps:cNvPr id="54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2099333"/>
                                  <a:ext cx="2782570" cy="2695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F5388A" w:rsidRDefault="00F5388A" w:rsidP="00F5388A">
                                    <w:r>
                                      <w:t xml:space="preserve">  1           2         3         4        5        6        7        8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A3364F5" id="Group 44" o:spid="_x0000_s1048" style="position:absolute;margin-left:.1pt;margin-top:3.2pt;width:219.1pt;height:184.6pt;z-index:251674624;mso-width-relative:margin;mso-height-relative:margin" coordsize="27829,23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">
                      <v:group id="Group 45" o:spid="_x0000_s1049" style="position:absolute;width:27829;height:20434" coordsize="27829,2043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        <v:shapetype id="_x0000_t6" coordsize="21600,21600" o:spt="6" path="m,l,21600r21600,xe">
                          <v:stroke joinstyle="miter"/>
                          <v:path gradientshapeok="t" o:connecttype="custom" o:connectlocs="0,0;0,10800;0,21600;10800,21600;21600,21600;10800,10800" textboxrect="1800,12600,12600,19800"/>
                        </v:shapetype>
                        <v:shape id="Right Triangle 46" o:spid="_x0000_s1050" type="#_x0000_t6" style="position:absolute;width:27829;height:20434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5Yrl8QA&#10;AADbAAAADwAAAGRycy9kb3ducmV2LnhtbESP0WoCMRRE3wv+Q7hCX0rNKlbsahRRCiKUovYDLpvr&#10;ZnFzsyRxd/v3jSD4OMzMGWa57m0tWvKhcqxgPMpAEBdOV1wq+D1/vc9BhIissXZMCv4owHo1eFli&#10;rl3HR2pPsRQJwiFHBSbGJpcyFIYshpFriJN3cd5iTNKXUnvsEtzWcpJlM2mx4rRgsKGtoeJ6ulkF&#10;35fD3LQ/54+38Wc92fmis9mxVOp12G8WICL18Rl+tPdawXQG9y/pB8jV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OWK5fEAAAA2wAAAA8AAAAAAAAAAAAAAAAAmAIAAGRycy9k&#10;b3ducmV2LnhtbFBLBQYAAAAABAAEAPUAAACJAwAAAAA=&#10;" fillcolor="white [3201]" strokecolor="black [3200]" strokeweight="2.25pt"/>
                        <v:line id="Straight Connector 47" o:spid="_x0000_s1051" style="position:absolute;flip:y;visibility:visible;mso-wrap-style:square" from="4611,17095" to="4611,2043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4Hd9MMAAADbAAAADwAAAGRycy9kb3ducmV2LnhtbESPQWsCMRCF74L/IYzQm2ZtRcvWKFIq&#10;9aqtRW/DZtxdupksSdTorzeC4PHx5n1v3nQeTSNO5HxtWcFwkIEgLqyuuVTw+7Psv4PwAVljY5kU&#10;XMjDfNbtTDHX9sxrOm1CKRKEfY4KqhDaXEpfVGTQD2xLnLyDdQZDkq6U2uE5wU0jX7NsLA3WnBoq&#10;bOmzouJ/czTpjV27Xx7j5eqyv9H26xDRf7+hUi+9uPgAESiG5/EjvdIKRhO4b0kAkLMb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uB3fTDAAAA2wAAAA8AAAAAAAAAAAAA&#10;AAAAoQIAAGRycy9kb3ducmV2LnhtbFBLBQYAAAAABAAEAPkAAACRAwAAAAA=&#10;" strokecolor="black [3200]" strokeweight="2.25pt">
                          <v:stroke joinstyle="miter"/>
                        </v:line>
                        <v:line id="Straight Connector 48" o:spid="_x0000_s1052" style="position:absolute;flip:y;visibility:visible;mso-wrap-style:square" from="8030,14630" to="8030,2042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h5JhsMAAADbAAAADwAAAGRycy9kb3ducmV2LnhtbESPwWoCMRCG7wXfIYzgrWZbRcrWKEWU&#10;eq22pb0Nm3F36WayJFGjT985CB6Hf/5vvpkvs+vUiUJsPRt4GhegiCtvW64NfO43jy+gYkK22Hkm&#10;AxeKsFwMHuZYWn/mDzrtUq0EwrFEA01Kfal1rBpyGMe+J5bs4IPDJGOotQ14Frjr9HNRzLTDluVC&#10;gz2tGqr+dkcnGj/97+aYL9dQfE+/1oeM8X2CxoyG+e0VVKKc7su39tYamIqs/CIA0It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oeSYbDAAAA2wAAAA8AAAAAAAAAAAAA&#10;AAAAoQIAAGRycy9kb3ducmV2LnhtbFBLBQYAAAAABAAEAPkAAACRAwAAAAA=&#10;" strokecolor="black [3200]" strokeweight="2.25pt">
                          <v:stroke joinstyle="miter"/>
                        </v:line>
                        <v:line id="Straight Connector 49" o:spid="_x0000_s1053" style="position:absolute;flip:y;visibility:visible;mso-wrap-style:square" from="11449,11926" to="11449,204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VLsHcMAAADbAAAADwAAAGRycy9kb3ducmV2LnhtbESPQWsCMRCF74L/IYzQm2ZtRezWKFIq&#10;9aqtRW/DZtxdupksSdTorzeC4PHx5n1v3nQeTSNO5HxtWcFwkIEgLqyuuVTw+7PsT0D4gKyxsUwK&#10;LuRhPut2pphre+Y1nTahFAnCPkcFVQhtLqUvKjLoB7YlTt7BOoMhSVdK7fCc4KaRr1k2lgZrTg0V&#10;tvRZUfG/OZr0xq7dL4/xcnXZ32j7dYjov99QqZdeXHyACBTD8/iRXmkFo3e4b0kAkLMb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VS7B3DAAAA2wAAAA8AAAAAAAAAAAAA&#10;AAAAoQIAAGRycy9kb3ducmV2LnhtbFBLBQYAAAAABAAEAPkAAACRAwAAAAA=&#10;" strokecolor="black [3200]" strokeweight="2.25pt">
                          <v:stroke joinstyle="miter"/>
                        </v:line>
                        <v:line id="Straight Connector 50" o:spid="_x0000_s1054" style="position:absolute;flip:y;visibility:visible;mso-wrap-style:square" from="14550,9621" to="14550,204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hg3ysEAAADbAAAADwAAAGRycy9kb3ducmV2LnhtbERPy4rCMBTdD/gP4QruxlTBQWtTKUIH&#10;RWbha+Hu0lzbYnNTmkytf28WA7M8nHeyGUwjeupcbVnBbBqBIC6srrlUcDnnn0sQziNrbCyTghc5&#10;2KSjjwRjbZ98pP7kSxFC2MWooPK+jaV0RUUG3dS2xIG7286gD7Arpe7wGcJNI+dR9CUN1hwaKmxp&#10;W1HxOP0aBfJwy676sNtni+vjkutv/dPnK6Um4yFbg/A0+H/xn3unFSzC+vAl/ACZvgE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yGDfKwQAAANsAAAAPAAAAAAAAAAAAAAAA&#10;AKECAABkcnMvZG93bnJldi54bWxQSwUGAAAAAAQABAD5AAAAjwMAAAAA&#10;" strokecolor="windowText" strokeweight="2.25pt">
                          <v:stroke joinstyle="miter"/>
                        </v:line>
                        <v:line id="Straight Connector 51" o:spid="_x0000_s1055" style="position:absolute;flip:y;visibility:visible;mso-wrap-style:square" from="17969,7076" to="17969,204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VSSUcUAAADbAAAADwAAAGRycy9kb3ducmV2LnhtbESPQWvCQBSE7wX/w/IEb3VjIaWNrhKE&#10;lEjooVYP3h7ZZxLMvg3ZNYn/vlso9DjMzDfMZjeZVgzUu8aygtUyAkFcWt1wpeD0nT2/gXAeWWNr&#10;mRQ8yMFuO3vaYKLtyF80HH0lAoRdggpq77tESlfWZNAtbUccvKvtDfog+0rqHscAN618iaJXabDh&#10;sFBjR/uaytvxbhTI4pKedZEf0vh8O2X6Q38O2btSi/mUrkF4mvx/+K+dawXxCn6/hB8gtz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XVSSUcUAAADbAAAADwAAAAAAAAAA&#10;AAAAAAChAgAAZHJzL2Rvd25yZXYueG1sUEsFBgAAAAAEAAQA+QAAAJMDAAAAAA==&#10;" strokecolor="windowText" strokeweight="2.25pt">
                          <v:stroke joinstyle="miter"/>
                        </v:line>
                        <v:line id="Straight Connector 52" o:spid="_x0000_s1056" style="position:absolute;flip:y;visibility:visible;mso-wrap-style:square" from="21229,5009" to="21229,2041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YYMJsQAAADbAAAADwAAAGRycy9kb3ducmV2LnhtbESPQYvCMBSE78L+h/AW9qapgotWo5SF&#10;Lop4sOrB26N5tsXmpTTZWv/9RhA8DjPzDbNc96YWHbWusqxgPIpAEOdWV1woOB3T4QyE88gaa8uk&#10;4EEO1quPwRJjbe98oC7zhQgQdjEqKL1vYildXpJBN7INcfCutjXog2wLqVu8B7ip5SSKvqXBisNC&#10;iQ39lJTfsj+jQO4uyVnvNttker6dUv2r9106V+rrs08WIDz1/h1+tTdawXQCzy/hB8jV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thgwmxAAAANsAAAAPAAAAAAAAAAAA&#10;AAAAAKECAABkcnMvZG93bnJldi54bWxQSwUGAAAAAAQABAD5AAAAkgMAAAAA&#10;" strokecolor="windowText" strokeweight="2.25pt">
                          <v:stroke joinstyle="miter"/>
                        </v:line>
                        <v:line id="Straight Connector 53" o:spid="_x0000_s1057" style="position:absolute;flip:y;visibility:visible;mso-wrap-style:square" from="24171,2703" to="24171,204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sqpvcQAAADbAAAADwAAAGRycy9kb3ducmV2LnhtbESPT4vCMBTE7wt+h/AEb5qqKGs1ShG6&#10;KOJh/XPw9miebbF5KU221m+/WRD2OMzMb5jVpjOVaKlxpWUF41EEgjizuuRcweWcDj9BOI+ssbJM&#10;Cl7kYLPufaww1vbJ39SefC4ChF2MCgrv61hKlxVk0I1sTRy8u20M+iCbXOoGnwFuKjmJork0WHJY&#10;KLCmbUHZ4/RjFMjDLbnqw26fzK6PS6q/9LFNF0oN+l2yBOGp8//hd3unFcym8Pcl/AC5/gU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Cyqm9xAAAANsAAAAPAAAAAAAAAAAA&#10;AAAAAKECAABkcnMvZG93bnJldi54bWxQSwUGAAAAAAQABAD5AAAAkgMAAAAA&#10;" strokecolor="windowText" strokeweight="2.25pt">
                          <v:stroke joinstyle="miter"/>
                        </v:line>
                      </v:group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2" o:spid="_x0000_s1058" type="#_x0000_t202" style="position:absolute;top:20993;width:27825;height:269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DBEvsIA&#10;AADbAAAADwAAAGRycy9kb3ducmV2LnhtbESP3YrCMBSE7wXfIRxhb8Smin/bNYourHhb9QFOm2Nb&#10;bE5KE219+42wsJfDzHzDbHa9qcWTWldZVjCNYhDEudUVFwqul5/JGoTzyBpry6TgRQ522+Fgg4m2&#10;Haf0PPtCBAi7BBWU3jeJlC4vyaCLbEMcvJttDfog20LqFrsAN7WcxfFSGqw4LJTY0HdJ+f38MApu&#10;p268+Oyyo7+u0vnygNUqsy+lPkb9/guEp97/h//aJ61gMYf3l/AD5PY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kMES+wgAAANsAAAAPAAAAAAAAAAAAAAAAAJgCAABkcnMvZG93&#10;bnJldi54bWxQSwUGAAAAAAQABAD1AAAAhwMAAAAA&#10;" stroked="f">
                        <v:textbox>
                          <w:txbxContent>
                            <w:p w:rsidR="00F5388A" w:rsidRDefault="00F5388A" w:rsidP="00F5388A">
                              <w:r>
                                <w:t xml:space="preserve">  1           2         3         4        5        6        7        8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Pr="00EE586D">
              <w:rPr>
                <w:b/>
                <w:sz w:val="40"/>
              </w:rPr>
              <w:t>POPULATION LEVELS</w:t>
            </w:r>
          </w:p>
          <w:p w:rsidR="00F5388A" w:rsidRDefault="00F5388A" w:rsidP="00F5388A">
            <w:pPr>
              <w:rPr>
                <w:sz w:val="24"/>
              </w:rPr>
            </w:pPr>
            <w:r w:rsidRPr="00F5388A">
              <w:rPr>
                <w:sz w:val="24"/>
              </w:rPr>
              <w:t>X = Level Number</w:t>
            </w:r>
          </w:p>
          <w:p w:rsidR="009C33DE" w:rsidRDefault="00F5388A" w:rsidP="00F5388A">
            <w:r w:rsidRPr="00F5388A">
              <w:rPr>
                <w:sz w:val="24"/>
              </w:rPr>
              <w:t>10</w:t>
            </w:r>
            <w:r w:rsidRPr="00F5388A">
              <w:rPr>
                <w:sz w:val="24"/>
                <w:vertAlign w:val="superscript"/>
              </w:rPr>
              <w:t>x</w:t>
            </w:r>
            <w:r>
              <w:rPr>
                <w:sz w:val="24"/>
                <w:vertAlign w:val="superscript"/>
              </w:rPr>
              <w:t xml:space="preserve"> </w:t>
            </w:r>
            <w:r w:rsidRPr="00F5388A">
              <w:rPr>
                <w:sz w:val="24"/>
              </w:rPr>
              <w:t>=</w:t>
            </w:r>
            <w:r>
              <w:rPr>
                <w:sz w:val="24"/>
              </w:rPr>
              <w:t xml:space="preserve"> </w:t>
            </w:r>
            <w:r w:rsidRPr="00F5388A">
              <w:rPr>
                <w:sz w:val="24"/>
              </w:rPr>
              <w:t>Population</w:t>
            </w:r>
            <w:r>
              <w:rPr>
                <w:sz w:val="24"/>
              </w:rPr>
              <w:t xml:space="preserve"> Size</w:t>
            </w:r>
          </w:p>
        </w:tc>
      </w:tr>
    </w:tbl>
    <w:p w:rsidR="00475555" w:rsidRDefault="00475555" w:rsidP="009C33DE"/>
    <w:sectPr w:rsidR="00475555" w:rsidSect="00475555">
      <w:headerReference w:type="default" r:id="rId6"/>
      <w:pgSz w:w="15840" w:h="12240" w:orient="landscape"/>
      <w:pgMar w:top="1170" w:right="720" w:bottom="360" w:left="144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E64AA" w:rsidRDefault="003E64AA" w:rsidP="00F5388A">
      <w:pPr>
        <w:spacing w:after="0" w:line="240" w:lineRule="auto"/>
      </w:pPr>
      <w:r>
        <w:separator/>
      </w:r>
    </w:p>
  </w:endnote>
  <w:endnote w:type="continuationSeparator" w:id="0">
    <w:p w:rsidR="003E64AA" w:rsidRDefault="003E64AA" w:rsidP="00F538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E64AA" w:rsidRDefault="003E64AA" w:rsidP="00F5388A">
      <w:pPr>
        <w:spacing w:after="0" w:line="240" w:lineRule="auto"/>
      </w:pPr>
      <w:r>
        <w:separator/>
      </w:r>
    </w:p>
  </w:footnote>
  <w:footnote w:type="continuationSeparator" w:id="0">
    <w:p w:rsidR="003E64AA" w:rsidRDefault="003E64AA" w:rsidP="00F538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87BD1" w:rsidRPr="00D87BD1" w:rsidRDefault="00D87BD1" w:rsidP="00F5388A">
    <w:pPr>
      <w:pStyle w:val="Header"/>
      <w:tabs>
        <w:tab w:val="clear" w:pos="4680"/>
        <w:tab w:val="clear" w:pos="9360"/>
        <w:tab w:val="right" w:pos="13590"/>
      </w:tabs>
      <w:ind w:hanging="450"/>
      <w:rPr>
        <w:b/>
      </w:rPr>
    </w:pPr>
    <w:r w:rsidRPr="00D87BD1">
      <w:rPr>
        <w:b/>
      </w:rPr>
      <w:t>Appendix D:</w:t>
    </w:r>
    <w:r w:rsidRPr="00D87BD1">
      <w:t xml:space="preserve"> The Lives of Staph Game Sheet</w:t>
    </w:r>
  </w:p>
  <w:p w:rsidR="00F5388A" w:rsidRDefault="00F5388A" w:rsidP="00F5388A">
    <w:pPr>
      <w:pStyle w:val="Header"/>
      <w:tabs>
        <w:tab w:val="clear" w:pos="4680"/>
        <w:tab w:val="clear" w:pos="9360"/>
        <w:tab w:val="right" w:pos="13590"/>
      </w:tabs>
      <w:ind w:hanging="450"/>
    </w:pPr>
    <w:r w:rsidRPr="00F5388A">
      <w:rPr>
        <w:b/>
        <w:sz w:val="32"/>
      </w:rPr>
      <w:t>THE LIVES OF STAPH</w:t>
    </w:r>
    <w:r w:rsidR="00AC3284">
      <w:rPr>
        <w:b/>
        <w:sz w:val="32"/>
      </w:rPr>
      <w:t xml:space="preserve"> Game Sheet</w:t>
    </w:r>
    <w:r>
      <w:tab/>
      <w:t>Name _______________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sjAyMbAEYRMDJR2l4NTi4sz8PJAC01oAhwpoOiwAAAA="/>
  </w:docVars>
  <w:rsids>
    <w:rsidRoot w:val="009C33DE"/>
    <w:rsid w:val="000E1E64"/>
    <w:rsid w:val="0019568D"/>
    <w:rsid w:val="001A072C"/>
    <w:rsid w:val="002D1D34"/>
    <w:rsid w:val="003E64AA"/>
    <w:rsid w:val="00475555"/>
    <w:rsid w:val="00534C90"/>
    <w:rsid w:val="005537F3"/>
    <w:rsid w:val="005F349F"/>
    <w:rsid w:val="009C33DE"/>
    <w:rsid w:val="00AC3284"/>
    <w:rsid w:val="00B176B3"/>
    <w:rsid w:val="00B3278B"/>
    <w:rsid w:val="00D4458D"/>
    <w:rsid w:val="00D87BD1"/>
    <w:rsid w:val="00EE586D"/>
    <w:rsid w:val="00F5388A"/>
    <w:rsid w:val="00F80ECD"/>
    <w:rsid w:val="00FB3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683CCC4-BA5E-487B-826E-FC81C74F9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C33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38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388A"/>
  </w:style>
  <w:style w:type="paragraph" w:styleId="Footer">
    <w:name w:val="footer"/>
    <w:basedOn w:val="Normal"/>
    <w:link w:val="FooterChar"/>
    <w:uiPriority w:val="99"/>
    <w:unhideWhenUsed/>
    <w:rsid w:val="00F538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38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1</Words>
  <Characters>29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iffith Jacqueline</dc:creator>
  <cp:keywords/>
  <dc:description/>
  <cp:lastModifiedBy>Griffith Jacqueline</cp:lastModifiedBy>
  <cp:revision>3</cp:revision>
  <cp:lastPrinted>2018-09-21T23:31:00Z</cp:lastPrinted>
  <dcterms:created xsi:type="dcterms:W3CDTF">2019-09-09T16:47:00Z</dcterms:created>
  <dcterms:modified xsi:type="dcterms:W3CDTF">2019-09-10T02:17:00Z</dcterms:modified>
</cp:coreProperties>
</file>